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Кирилл</w:t>
      </w:r>
      <w:r>
        <w:t xml:space="preserve"> </w:t>
      </w:r>
      <w:r>
        <w:t xml:space="preserve">Захаро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2389631"/>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389631"/>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380902"/>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380902"/>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817116"/>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817116"/>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660142"/>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660142"/>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496019"/>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496019"/>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2367634"/>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367634"/>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160607"/>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160607"/>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Кирилл Захаров</dc:creator>
  <dc:language>ru-RU</dc:language>
  <cp:keywords/>
  <dcterms:created xsi:type="dcterms:W3CDTF">2024-03-13T12:37:38Z</dcterms:created>
  <dcterms:modified xsi:type="dcterms:W3CDTF">2024-03-13T12:3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